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C37A6" w14:textId="77777777" w:rsidR="00E22D2D" w:rsidRDefault="00F453CB" w:rsidP="00E22D2D">
      <w:pPr>
        <w:spacing w:after="24" w:line="259" w:lineRule="auto"/>
        <w:ind w:left="0" w:firstLine="0"/>
        <w:jc w:val="center"/>
        <w:rPr>
          <w:b/>
          <w:sz w:val="34"/>
        </w:rPr>
      </w:pPr>
      <w:r>
        <w:rPr>
          <w:b/>
          <w:sz w:val="34"/>
        </w:rPr>
        <w:t>CS2023 - Data Structures and Algorithms</w:t>
      </w:r>
    </w:p>
    <w:p w14:paraId="1ED365E3" w14:textId="179A0A4F" w:rsidR="00250DE4" w:rsidRDefault="00F453CB" w:rsidP="00E22D2D">
      <w:pPr>
        <w:spacing w:after="24" w:line="259" w:lineRule="auto"/>
        <w:ind w:left="0" w:firstLine="0"/>
        <w:jc w:val="center"/>
      </w:pPr>
      <w:r>
        <w:rPr>
          <w:b/>
          <w:sz w:val="34"/>
        </w:rPr>
        <w:t>In-class Lab Exercise</w:t>
      </w:r>
      <w:r w:rsidR="00E22D2D">
        <w:rPr>
          <w:b/>
          <w:sz w:val="34"/>
        </w:rPr>
        <w:t xml:space="preserve"> – Lab Report</w:t>
      </w:r>
    </w:p>
    <w:p w14:paraId="2EF873E2" w14:textId="77777777" w:rsidR="00250DE4" w:rsidRDefault="00F453CB">
      <w:pPr>
        <w:spacing w:after="0" w:line="259" w:lineRule="auto"/>
        <w:ind w:left="0" w:firstLine="0"/>
      </w:pPr>
      <w:r>
        <w:rPr>
          <w:b/>
          <w:sz w:val="32"/>
        </w:rPr>
        <w:t xml:space="preserve"> </w:t>
      </w:r>
    </w:p>
    <w:p w14:paraId="01504323" w14:textId="56E890FB" w:rsidR="00250DE4" w:rsidRDefault="00F453CB" w:rsidP="00E22D2D">
      <w:pPr>
        <w:spacing w:after="0" w:line="259" w:lineRule="auto"/>
        <w:ind w:left="73" w:firstLine="0"/>
        <w:jc w:val="center"/>
      </w:pPr>
      <w:r>
        <w:rPr>
          <w:sz w:val="24"/>
        </w:rPr>
        <w:t>Week 5</w:t>
      </w:r>
    </w:p>
    <w:p w14:paraId="330ECDB1" w14:textId="36E4CEE2" w:rsidR="00E22D2D" w:rsidRPr="003075FA" w:rsidRDefault="00E22D2D" w:rsidP="00E22D2D">
      <w:pPr>
        <w:spacing w:after="0" w:line="259" w:lineRule="auto"/>
        <w:ind w:left="73" w:firstLine="0"/>
        <w:jc w:val="center"/>
        <w:rPr>
          <w:sz w:val="26"/>
          <w:szCs w:val="26"/>
        </w:rPr>
      </w:pPr>
      <w:r w:rsidRPr="003075FA">
        <w:rPr>
          <w:sz w:val="26"/>
          <w:szCs w:val="26"/>
        </w:rPr>
        <w:t>By: Sajeev Kugarajah (210554M)</w:t>
      </w:r>
    </w:p>
    <w:p w14:paraId="02E1773E" w14:textId="1EA82F69" w:rsidR="00E22D2D" w:rsidRDefault="00E22D2D" w:rsidP="00E22D2D">
      <w:pPr>
        <w:spacing w:after="0" w:line="259" w:lineRule="auto"/>
        <w:ind w:left="73" w:firstLine="0"/>
        <w:jc w:val="center"/>
      </w:pPr>
    </w:p>
    <w:p w14:paraId="352F973B" w14:textId="59ADDFB8" w:rsidR="00E22D2D" w:rsidRPr="00F453CB" w:rsidRDefault="00D04AF7" w:rsidP="00E22D2D">
      <w:pPr>
        <w:spacing w:after="0" w:line="259" w:lineRule="auto"/>
        <w:ind w:left="0" w:firstLine="0"/>
        <w:rPr>
          <w:b/>
          <w:bCs/>
          <w:sz w:val="24"/>
          <w:szCs w:val="24"/>
        </w:rPr>
      </w:pPr>
      <w:proofErr w:type="spellStart"/>
      <w:r w:rsidRPr="00F453CB">
        <w:rPr>
          <w:b/>
          <w:bCs/>
          <w:sz w:val="24"/>
          <w:szCs w:val="24"/>
        </w:rPr>
        <w:t>Github</w:t>
      </w:r>
      <w:proofErr w:type="spellEnd"/>
      <w:r w:rsidRPr="00F453CB">
        <w:rPr>
          <w:b/>
          <w:bCs/>
          <w:sz w:val="24"/>
          <w:szCs w:val="24"/>
        </w:rPr>
        <w:t xml:space="preserve"> </w:t>
      </w:r>
      <w:r w:rsidR="00F453CB">
        <w:rPr>
          <w:b/>
          <w:bCs/>
          <w:sz w:val="24"/>
          <w:szCs w:val="24"/>
        </w:rPr>
        <w:t>directory</w:t>
      </w:r>
      <w:r w:rsidRPr="00F453CB">
        <w:rPr>
          <w:b/>
          <w:bCs/>
          <w:sz w:val="24"/>
          <w:szCs w:val="24"/>
        </w:rPr>
        <w:t xml:space="preserve"> link: </w:t>
      </w:r>
    </w:p>
    <w:p w14:paraId="0AA2E65E" w14:textId="55B9E2AD" w:rsidR="00F453CB" w:rsidRPr="00441A31" w:rsidRDefault="00441A31" w:rsidP="00E22D2D">
      <w:pPr>
        <w:spacing w:after="0" w:line="259" w:lineRule="auto"/>
        <w:ind w:left="0" w:firstLine="0"/>
        <w:rPr>
          <w:sz w:val="18"/>
          <w:szCs w:val="18"/>
        </w:rPr>
      </w:pPr>
      <w:hyperlink r:id="rId5" w:history="1">
        <w:r w:rsidRPr="00441A31">
          <w:rPr>
            <w:rStyle w:val="Hyperlink"/>
            <w:sz w:val="18"/>
            <w:szCs w:val="18"/>
          </w:rPr>
          <w:t>https://github.com/veejask-41/210554M-CS-2023-Data_Structures_And_Algorithms/tree/main/week%2005/lab%2005</w:t>
        </w:r>
      </w:hyperlink>
    </w:p>
    <w:p w14:paraId="14AA3290" w14:textId="77777777" w:rsidR="00D04AF7" w:rsidRDefault="00D04AF7" w:rsidP="00E22D2D">
      <w:pPr>
        <w:spacing w:after="0" w:line="259" w:lineRule="auto"/>
        <w:ind w:left="0" w:firstLine="0"/>
      </w:pPr>
    </w:p>
    <w:p w14:paraId="75F99DCC" w14:textId="77777777" w:rsidR="00D04AF7" w:rsidRDefault="00D04AF7" w:rsidP="00E22D2D">
      <w:pPr>
        <w:spacing w:after="0" w:line="259" w:lineRule="auto"/>
        <w:ind w:left="0" w:firstLine="0"/>
      </w:pPr>
    </w:p>
    <w:p w14:paraId="621F15B5" w14:textId="1CBCA1E2" w:rsid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  <w:r w:rsidRPr="003075FA">
        <w:rPr>
          <w:b/>
          <w:bCs/>
          <w:sz w:val="26"/>
          <w:szCs w:val="26"/>
        </w:rPr>
        <w:t>Question 01)</w:t>
      </w:r>
    </w:p>
    <w:p w14:paraId="2C50FF6C" w14:textId="77777777" w:rsidR="00BC65C6" w:rsidRDefault="00BC65C6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1C968909" w14:textId="53760883" w:rsidR="00BC65C6" w:rsidRPr="00BC65C6" w:rsidRDefault="00BC65C6" w:rsidP="00BC65C6">
      <w:pPr>
        <w:spacing w:after="0" w:line="259" w:lineRule="auto"/>
        <w:ind w:left="0" w:firstLine="0"/>
        <w:outlineLvl w:val="1"/>
        <w:rPr>
          <w:i/>
          <w:iCs/>
          <w:sz w:val="24"/>
          <w:szCs w:val="24"/>
        </w:rPr>
      </w:pPr>
      <w:r w:rsidRPr="003075FA">
        <w:rPr>
          <w:i/>
          <w:iCs/>
          <w:sz w:val="24"/>
          <w:szCs w:val="24"/>
        </w:rPr>
        <w:t>SOURCE CODE IS UPLOADED TO THE GITHUB REPOSITORY</w:t>
      </w:r>
    </w:p>
    <w:p w14:paraId="0B9B1699" w14:textId="77777777" w:rsidR="003075FA" w:rsidRP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3448B6F2" w14:textId="50AC09F6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e taken for recursi</w:t>
      </w:r>
      <w:r w:rsidR="00E22D2D" w:rsidRPr="003075FA">
        <w:rPr>
          <w:sz w:val="24"/>
          <w:szCs w:val="24"/>
        </w:rPr>
        <w:t xml:space="preserve">ve quick sort algorithm in </w:t>
      </w:r>
      <w:proofErr w:type="spellStart"/>
      <w:proofErr w:type="gramStart"/>
      <w:r w:rsidR="00E22D2D" w:rsidRPr="003075FA">
        <w:rPr>
          <w:sz w:val="24"/>
          <w:szCs w:val="24"/>
        </w:rPr>
        <w:t>nanosecconds</w:t>
      </w:r>
      <w:proofErr w:type="spellEnd"/>
      <w:proofErr w:type="gramEnd"/>
    </w:p>
    <w:p w14:paraId="14E654D4" w14:textId="0B8A39F8" w:rsidR="00E22D2D" w:rsidRDefault="00E22D2D" w:rsidP="00E22D2D">
      <w:pPr>
        <w:spacing w:after="0" w:line="259" w:lineRule="auto"/>
        <w:ind w:left="73" w:firstLine="0"/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97"/>
        <w:gridCol w:w="997"/>
        <w:gridCol w:w="997"/>
        <w:gridCol w:w="997"/>
        <w:gridCol w:w="997"/>
        <w:gridCol w:w="997"/>
      </w:tblGrid>
      <w:tr w:rsidR="00E22D2D" w:rsidRPr="00E22D2D" w14:paraId="594781DB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53C82F" w14:textId="5DD619A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rr</w:t>
            </w:r>
            <w:proofErr w:type="spellEnd"/>
            <w:r>
              <w:rPr>
                <w:rFonts w:eastAsia="Times New Roman"/>
              </w:rPr>
              <w:t xml:space="preserve"> 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3378E9" w14:textId="1F1B800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 test </w:t>
            </w:r>
            <w:r w:rsidRPr="00E22D2D">
              <w:rPr>
                <w:rFonts w:eastAsia="Times New Roma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B24136" w14:textId="3138F4A5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57C81CC" w14:textId="5E9CD30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48C2609" w14:textId="3D0C4202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9BE037" w14:textId="57A107F9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9F5799D" w14:textId="5E1A6D6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verage</w:t>
            </w:r>
          </w:p>
        </w:tc>
      </w:tr>
      <w:tr w:rsidR="00E22D2D" w:rsidRPr="00E22D2D" w14:paraId="325F0B79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4D984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D7E74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4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D1A3C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85009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740E3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518B9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3655AF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116200</w:t>
            </w:r>
          </w:p>
        </w:tc>
      </w:tr>
      <w:tr w:rsidR="00E22D2D" w:rsidRPr="00E22D2D" w14:paraId="71BBB20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47E9B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DDD34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1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FEC3F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8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B12A5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B2CB7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6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35399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EE9AF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24800</w:t>
            </w:r>
          </w:p>
        </w:tc>
      </w:tr>
      <w:tr w:rsidR="00E22D2D" w:rsidRPr="00E22D2D" w14:paraId="4513D2E6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AA58A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18579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7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E99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E10B8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70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35E0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6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BB30A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461EA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212000</w:t>
            </w:r>
          </w:p>
        </w:tc>
      </w:tr>
      <w:tr w:rsidR="00E22D2D" w:rsidRPr="00E22D2D" w14:paraId="5B60AC01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8EABA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5C074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3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90E27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08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4C289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BD5E3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D4B43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7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1226A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70400</w:t>
            </w:r>
          </w:p>
        </w:tc>
      </w:tr>
      <w:tr w:rsidR="00E22D2D" w:rsidRPr="00E22D2D" w14:paraId="66F851A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B3811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6B802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05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20589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F3A5C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2C502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3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0B1E1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40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8D335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00400</w:t>
            </w:r>
          </w:p>
        </w:tc>
      </w:tr>
    </w:tbl>
    <w:p w14:paraId="49CAA94A" w14:textId="7ECD4D2D" w:rsidR="00E22D2D" w:rsidRDefault="00E22D2D" w:rsidP="00E22D2D">
      <w:pPr>
        <w:spacing w:after="0" w:line="259" w:lineRule="auto"/>
        <w:ind w:left="0" w:firstLine="0"/>
      </w:pPr>
    </w:p>
    <w:p w14:paraId="2516BAA0" w14:textId="7078FE32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e take</w:t>
      </w:r>
      <w:r w:rsidR="00E22D2D" w:rsidRPr="003075FA">
        <w:rPr>
          <w:sz w:val="24"/>
          <w:szCs w:val="24"/>
        </w:rPr>
        <w:t xml:space="preserve">n for iterative quick sort algorithm in </w:t>
      </w:r>
      <w:proofErr w:type="gramStart"/>
      <w:r w:rsidR="00E22D2D" w:rsidRPr="003075FA">
        <w:rPr>
          <w:sz w:val="24"/>
          <w:szCs w:val="24"/>
        </w:rPr>
        <w:t>nanoseconds</w:t>
      </w:r>
      <w:proofErr w:type="gramEnd"/>
    </w:p>
    <w:p w14:paraId="6A8D6430" w14:textId="4D4985E7" w:rsidR="00E22D2D" w:rsidRDefault="00E22D2D" w:rsidP="00E22D2D">
      <w:pPr>
        <w:spacing w:after="0" w:line="259" w:lineRule="auto"/>
        <w:ind w:left="0" w:firstLine="0"/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97"/>
        <w:gridCol w:w="997"/>
        <w:gridCol w:w="997"/>
        <w:gridCol w:w="997"/>
        <w:gridCol w:w="997"/>
        <w:gridCol w:w="997"/>
      </w:tblGrid>
      <w:tr w:rsidR="00E22D2D" w:rsidRPr="00E22D2D" w14:paraId="352F0368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5A3DD3" w14:textId="154F60E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rr</w:t>
            </w:r>
            <w:proofErr w:type="spellEnd"/>
            <w:r>
              <w:rPr>
                <w:rFonts w:eastAsia="Times New Roman"/>
              </w:rPr>
              <w:t xml:space="preserve"> 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02AC0E" w14:textId="66994346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8F7E35" w14:textId="6D919E4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E9B163" w14:textId="7D4BF9D4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46FFA6" w14:textId="039A8541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BCA7797" w14:textId="1FCC96FC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5AD877" w14:textId="1453E2CE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verage</w:t>
            </w:r>
          </w:p>
        </w:tc>
      </w:tr>
      <w:tr w:rsidR="00E22D2D" w:rsidRPr="00E22D2D" w14:paraId="20303EFB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A26CC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33A00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8FEE7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13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BAFEC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CBF13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F12F7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DB7687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935400</w:t>
            </w:r>
          </w:p>
        </w:tc>
      </w:tr>
      <w:tr w:rsidR="00E22D2D" w:rsidRPr="00E22D2D" w14:paraId="7C34C5FF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ECE62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46E84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4A7C0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2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842EB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021CF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1D354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38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92863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391200</w:t>
            </w:r>
          </w:p>
        </w:tc>
      </w:tr>
      <w:tr w:rsidR="00E22D2D" w:rsidRPr="00E22D2D" w14:paraId="494B2C6D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9CC0C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B9D210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2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082DD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D311A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8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5831B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79213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FBF0A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750200</w:t>
            </w:r>
          </w:p>
        </w:tc>
      </w:tr>
      <w:tr w:rsidR="00E22D2D" w:rsidRPr="00E22D2D" w14:paraId="7F674575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F4269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7861C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4B74E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2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D1379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8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F4F262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4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776EC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5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E17C3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22400</w:t>
            </w:r>
          </w:p>
        </w:tc>
      </w:tr>
      <w:tr w:rsidR="00E22D2D" w:rsidRPr="00E22D2D" w14:paraId="2C2746E0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E0A6E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6F6FB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67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1E899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84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9231B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5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89FF9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809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0047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4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58790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10000</w:t>
            </w:r>
          </w:p>
        </w:tc>
      </w:tr>
    </w:tbl>
    <w:p w14:paraId="18A2C5D6" w14:textId="7130C855" w:rsidR="00E22D2D" w:rsidRDefault="00E22D2D" w:rsidP="00E22D2D">
      <w:pPr>
        <w:spacing w:after="0" w:line="259" w:lineRule="auto"/>
        <w:ind w:left="0" w:firstLine="0"/>
      </w:pPr>
    </w:p>
    <w:p w14:paraId="77825A5D" w14:textId="1D1D060F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ing plot</w:t>
      </w:r>
      <w:r w:rsidR="00E22D2D" w:rsidRPr="003075FA">
        <w:rPr>
          <w:sz w:val="24"/>
          <w:szCs w:val="24"/>
        </w:rPr>
        <w:t xml:space="preserve"> using average </w:t>
      </w:r>
      <w:proofErr w:type="gramStart"/>
      <w:r w:rsidR="00E22D2D" w:rsidRPr="003075FA">
        <w:rPr>
          <w:sz w:val="24"/>
          <w:szCs w:val="24"/>
        </w:rPr>
        <w:t>times</w:t>
      </w:r>
      <w:proofErr w:type="gramEnd"/>
    </w:p>
    <w:p w14:paraId="7471A3B5" w14:textId="46A24C17" w:rsidR="00E22D2D" w:rsidRDefault="00E22D2D" w:rsidP="00E22D2D">
      <w:pPr>
        <w:spacing w:after="0" w:line="259" w:lineRule="auto"/>
        <w:ind w:left="0" w:firstLine="0"/>
      </w:pPr>
    </w:p>
    <w:tbl>
      <w:tblPr>
        <w:tblW w:w="2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033"/>
        <w:gridCol w:w="997"/>
      </w:tblGrid>
      <w:tr w:rsidR="00E22D2D" w:rsidRPr="00E22D2D" w14:paraId="44140448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F1AAC3" w14:textId="38C69496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rr</w:t>
            </w:r>
            <w:proofErr w:type="spellEnd"/>
            <w:r>
              <w:rPr>
                <w:rFonts w:eastAsia="Times New Roman"/>
              </w:rPr>
              <w:t xml:space="preserve"> </w:t>
            </w:r>
            <w:r w:rsidRPr="00E22D2D">
              <w:rPr>
                <w:rFonts w:eastAsia="Times New Roman"/>
              </w:rPr>
              <w:t>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30AB0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recursiv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E1DB0C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iterative</w:t>
            </w:r>
          </w:p>
        </w:tc>
      </w:tr>
      <w:tr w:rsidR="00E22D2D" w:rsidRPr="00E22D2D" w14:paraId="5AB9D75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F5224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30319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1162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EB521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935400</w:t>
            </w:r>
          </w:p>
        </w:tc>
      </w:tr>
      <w:tr w:rsidR="00E22D2D" w:rsidRPr="00E22D2D" w14:paraId="785660C9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87C07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EE3E4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248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D7655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391200</w:t>
            </w:r>
          </w:p>
        </w:tc>
      </w:tr>
      <w:tr w:rsidR="00E22D2D" w:rsidRPr="00E22D2D" w14:paraId="44100CA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CBFE1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DFE15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2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D3D14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750200</w:t>
            </w:r>
          </w:p>
        </w:tc>
      </w:tr>
      <w:tr w:rsidR="00E22D2D" w:rsidRPr="00E22D2D" w14:paraId="2A039263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C2FCB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652D2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70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83027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22400</w:t>
            </w:r>
          </w:p>
        </w:tc>
      </w:tr>
      <w:tr w:rsidR="00E22D2D" w:rsidRPr="00E22D2D" w14:paraId="7CDC8C91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13A80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22A42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00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007D8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10000</w:t>
            </w:r>
          </w:p>
        </w:tc>
      </w:tr>
    </w:tbl>
    <w:p w14:paraId="5B4DF994" w14:textId="77777777" w:rsidR="00E22D2D" w:rsidRDefault="00E22D2D" w:rsidP="00E22D2D">
      <w:pPr>
        <w:spacing w:after="0" w:line="259" w:lineRule="auto"/>
        <w:ind w:left="0" w:firstLine="0"/>
      </w:pPr>
    </w:p>
    <w:p w14:paraId="7F2C4DE8" w14:textId="16BC51C8" w:rsidR="00250DE4" w:rsidRDefault="00F453CB">
      <w:pPr>
        <w:spacing w:after="0" w:line="259" w:lineRule="auto"/>
        <w:ind w:left="0" w:firstLine="0"/>
        <w:rPr>
          <w:sz w:val="24"/>
        </w:rPr>
      </w:pPr>
      <w:r>
        <w:rPr>
          <w:sz w:val="24"/>
        </w:rPr>
        <w:lastRenderedPageBreak/>
        <w:t xml:space="preserve"> </w:t>
      </w:r>
      <w:r w:rsidR="00E22D2D">
        <w:rPr>
          <w:noProof/>
          <w:sz w:val="24"/>
        </w:rPr>
        <w:drawing>
          <wp:inline distT="0" distB="0" distL="0" distR="0" wp14:anchorId="290C422E" wp14:editId="348593A6">
            <wp:extent cx="5986780" cy="3596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780" cy="3596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9A31EF" w14:textId="237A7438" w:rsidR="00E22D2D" w:rsidRDefault="00E22D2D">
      <w:pPr>
        <w:spacing w:after="0" w:line="259" w:lineRule="auto"/>
        <w:ind w:left="0" w:firstLine="0"/>
        <w:rPr>
          <w:sz w:val="24"/>
        </w:rPr>
      </w:pPr>
    </w:p>
    <w:p w14:paraId="2BC94C61" w14:textId="6BDBA918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6"/>
          <w:szCs w:val="24"/>
        </w:rPr>
      </w:pPr>
      <w:r w:rsidRPr="003075FA">
        <w:rPr>
          <w:sz w:val="26"/>
          <w:szCs w:val="24"/>
        </w:rPr>
        <w:t>Discu</w:t>
      </w:r>
      <w:r w:rsidR="00E22D2D" w:rsidRPr="003075FA">
        <w:rPr>
          <w:sz w:val="26"/>
          <w:szCs w:val="24"/>
        </w:rPr>
        <w:t>ssion</w:t>
      </w:r>
    </w:p>
    <w:p w14:paraId="15E8BE0B" w14:textId="6AAA1707" w:rsidR="00E22D2D" w:rsidRDefault="00E22D2D">
      <w:pPr>
        <w:spacing w:after="0" w:line="259" w:lineRule="auto"/>
        <w:ind w:left="0" w:firstLine="0"/>
      </w:pPr>
    </w:p>
    <w:p w14:paraId="6BAA59FF" w14:textId="412055D6" w:rsidR="003075FA" w:rsidRDefault="003075FA" w:rsidP="008C5B4E">
      <w:pPr>
        <w:spacing w:after="0" w:line="360" w:lineRule="auto"/>
        <w:ind w:left="0" w:firstLine="0"/>
        <w:jc w:val="both"/>
      </w:pPr>
      <w:r>
        <w:t xml:space="preserve">This graph illustrates that </w:t>
      </w:r>
      <w:proofErr w:type="gramStart"/>
      <w:r>
        <w:t>both of the recursive</w:t>
      </w:r>
      <w:proofErr w:type="gramEnd"/>
      <w:r>
        <w:t xml:space="preserve"> and iterative algorithms are taking approximately equal time except in some cases.</w:t>
      </w:r>
      <w:r w:rsidR="008C5B4E">
        <w:t xml:space="preserve"> </w:t>
      </w:r>
      <w:r>
        <w:t>And time taken for both algorithms are increasing with increase of array size.</w:t>
      </w:r>
    </w:p>
    <w:p w14:paraId="0F359BEE" w14:textId="77777777" w:rsidR="008C5B4E" w:rsidRDefault="008C5B4E" w:rsidP="008C5B4E">
      <w:pPr>
        <w:spacing w:after="0" w:line="360" w:lineRule="auto"/>
        <w:ind w:left="0" w:firstLine="0"/>
        <w:jc w:val="both"/>
      </w:pPr>
    </w:p>
    <w:p w14:paraId="7421B458" w14:textId="2C5A56CF" w:rsidR="00893640" w:rsidRDefault="003075FA" w:rsidP="008C5B4E">
      <w:pPr>
        <w:spacing w:after="0" w:line="360" w:lineRule="auto"/>
        <w:ind w:left="0" w:firstLine="0"/>
        <w:jc w:val="both"/>
      </w:pPr>
      <w:r>
        <w:t>In some cases iterative algorithm is taking a longer time to sort the array, the array which was inputted was already partially sorted can be a valid reason for that because recursive algorithm works more efficient for partially sorted arrays than iterative algorithm</w:t>
      </w:r>
      <w:r w:rsidR="009B3DB9">
        <w:t xml:space="preserve"> as it is using divide and conquer method, partitioning the whole </w:t>
      </w:r>
      <w:proofErr w:type="spellStart"/>
      <w:r w:rsidR="009B3DB9">
        <w:t>array.</w:t>
      </w:r>
      <w:r w:rsidR="00893640">
        <w:t>And</w:t>
      </w:r>
      <w:proofErr w:type="spellEnd"/>
      <w:r w:rsidR="00893640">
        <w:t xml:space="preserve"> for largest input sizes with worst cases, the iterative algorithm will be faster as it is avoiding the stack overhead unlike recursive algorithm.</w:t>
      </w:r>
    </w:p>
    <w:p w14:paraId="268A7399" w14:textId="77777777" w:rsidR="008C5B4E" w:rsidRDefault="008C5B4E" w:rsidP="008C5B4E">
      <w:pPr>
        <w:spacing w:after="0" w:line="360" w:lineRule="auto"/>
        <w:ind w:left="0" w:firstLine="0"/>
        <w:jc w:val="both"/>
      </w:pPr>
    </w:p>
    <w:p w14:paraId="1A4247D4" w14:textId="20C0FBD9" w:rsidR="00E22D2D" w:rsidRDefault="003075FA" w:rsidP="008C5B4E">
      <w:pPr>
        <w:spacing w:after="0" w:line="360" w:lineRule="auto"/>
        <w:ind w:left="0" w:firstLine="0"/>
        <w:jc w:val="both"/>
      </w:pPr>
      <w:r>
        <w:t xml:space="preserve">Both of the quick sort algorithms </w:t>
      </w:r>
      <w:r w:rsidR="00E22D2D">
        <w:t>have same worst and average case time comp</w:t>
      </w:r>
      <w:r>
        <w:t>lexity of o(</w:t>
      </w:r>
      <w:proofErr w:type="spellStart"/>
      <w:proofErr w:type="gramStart"/>
      <w:r>
        <w:t>n</w:t>
      </w:r>
      <w:r w:rsidR="00E22D2D">
        <w:t>.logn</w:t>
      </w:r>
      <w:proofErr w:type="spellEnd"/>
      <w:proofErr w:type="gramEnd"/>
      <w:r w:rsidR="00E22D2D">
        <w:t>) and</w:t>
      </w:r>
      <w:r>
        <w:t xml:space="preserve"> o(</w:t>
      </w:r>
      <w:r w:rsidR="00E22D2D">
        <w:t>n</w:t>
      </w:r>
      <w:r w:rsidR="00E22D2D">
        <w:rPr>
          <w:vertAlign w:val="superscript"/>
        </w:rPr>
        <w:t>2</w:t>
      </w:r>
      <w:r w:rsidR="00E22D2D">
        <w:t xml:space="preserve">). </w:t>
      </w:r>
    </w:p>
    <w:p w14:paraId="6E46DE82" w14:textId="2FD3130B" w:rsidR="003075FA" w:rsidRDefault="003075FA">
      <w:pPr>
        <w:spacing w:after="0" w:line="259" w:lineRule="auto"/>
        <w:ind w:left="0" w:firstLine="0"/>
      </w:pPr>
    </w:p>
    <w:p w14:paraId="0E7384AD" w14:textId="77777777" w:rsid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2FDE1E03" w14:textId="77777777" w:rsidR="003075FA" w:rsidRDefault="003075FA">
      <w:pPr>
        <w:spacing w:after="160" w:line="259" w:lineRule="auto"/>
        <w:ind w:left="0" w:firstLine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F8E638A" w14:textId="280A57FC" w:rsidR="003075FA" w:rsidRP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  <w:r w:rsidRPr="003075FA">
        <w:rPr>
          <w:b/>
          <w:bCs/>
          <w:sz w:val="26"/>
          <w:szCs w:val="26"/>
        </w:rPr>
        <w:lastRenderedPageBreak/>
        <w:t>Question 02)</w:t>
      </w:r>
    </w:p>
    <w:p w14:paraId="434AB1E6" w14:textId="2397A85C" w:rsidR="003075FA" w:rsidRDefault="003075FA">
      <w:pPr>
        <w:spacing w:after="0" w:line="259" w:lineRule="auto"/>
        <w:ind w:left="0" w:firstLine="0"/>
      </w:pPr>
    </w:p>
    <w:p w14:paraId="4696FE7E" w14:textId="430DD089" w:rsidR="003075FA" w:rsidRPr="003075FA" w:rsidRDefault="003075FA" w:rsidP="003075FA">
      <w:pPr>
        <w:spacing w:after="0" w:line="259" w:lineRule="auto"/>
        <w:ind w:left="0" w:firstLine="0"/>
        <w:outlineLvl w:val="1"/>
        <w:rPr>
          <w:i/>
          <w:iCs/>
          <w:sz w:val="24"/>
          <w:szCs w:val="24"/>
        </w:rPr>
      </w:pPr>
      <w:r w:rsidRPr="003075FA">
        <w:rPr>
          <w:i/>
          <w:iCs/>
          <w:sz w:val="24"/>
          <w:szCs w:val="24"/>
        </w:rPr>
        <w:t>SOURCE CODE IS UPLOADED TO THE GITHUB REPOSITORY</w:t>
      </w:r>
    </w:p>
    <w:p w14:paraId="4D2DBB87" w14:textId="6E7FFFD5" w:rsidR="003075FA" w:rsidRDefault="003075FA">
      <w:pPr>
        <w:spacing w:after="0" w:line="259" w:lineRule="auto"/>
        <w:ind w:left="0" w:firstLine="0"/>
      </w:pPr>
    </w:p>
    <w:p w14:paraId="3F868DC2" w14:textId="77322D28" w:rsid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Command line output</w:t>
      </w:r>
    </w:p>
    <w:p w14:paraId="5AFB5017" w14:textId="77777777" w:rsidR="003075FA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</w:p>
    <w:p w14:paraId="5834F115" w14:textId="006A17FF" w:rsidR="003075FA" w:rsidRDefault="003075FA" w:rsidP="003075FA">
      <w:pPr>
        <w:spacing w:after="0" w:line="259" w:lineRule="auto"/>
        <w:ind w:left="0" w:firstLine="0"/>
        <w:jc w:val="center"/>
      </w:pPr>
      <w:r w:rsidRPr="003075FA">
        <w:rPr>
          <w:noProof/>
        </w:rPr>
        <w:drawing>
          <wp:inline distT="0" distB="0" distL="0" distR="0" wp14:anchorId="012742A5" wp14:editId="5A345F7A">
            <wp:extent cx="3970364" cy="124978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5FA" w:rsidSect="003075FA">
      <w:pgSz w:w="12240" w:h="15840"/>
      <w:pgMar w:top="1440" w:right="1511" w:bottom="451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E34AA"/>
    <w:multiLevelType w:val="hybridMultilevel"/>
    <w:tmpl w:val="401E2D0E"/>
    <w:lvl w:ilvl="0" w:tplc="E5A0B4CA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02C808">
      <w:start w:val="1"/>
      <w:numFmt w:val="bullet"/>
      <w:lvlText w:val="o"/>
      <w:lvlJc w:val="left"/>
      <w:pPr>
        <w:ind w:left="9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82CB88">
      <w:start w:val="1"/>
      <w:numFmt w:val="bullet"/>
      <w:lvlRestart w:val="0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F20424">
      <w:start w:val="1"/>
      <w:numFmt w:val="bullet"/>
      <w:lvlText w:val="•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500568">
      <w:start w:val="1"/>
      <w:numFmt w:val="bullet"/>
      <w:lvlText w:val="o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9C1EB8">
      <w:start w:val="1"/>
      <w:numFmt w:val="bullet"/>
      <w:lvlText w:val="▪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980ED98">
      <w:start w:val="1"/>
      <w:numFmt w:val="bullet"/>
      <w:lvlText w:val="•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8468D56">
      <w:start w:val="1"/>
      <w:numFmt w:val="bullet"/>
      <w:lvlText w:val="o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181AF6">
      <w:start w:val="1"/>
      <w:numFmt w:val="bullet"/>
      <w:lvlText w:val="▪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4AB102B"/>
    <w:multiLevelType w:val="hybridMultilevel"/>
    <w:tmpl w:val="F79E0C06"/>
    <w:lvl w:ilvl="0" w:tplc="B114BA8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B8849E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463C2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EF05DE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6F066A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1AC66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F4489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92635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D385FA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93597954">
    <w:abstractNumId w:val="1"/>
  </w:num>
  <w:num w:numId="2" w16cid:durableId="2038697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IzNzc1sLQ0sLBQ0lEKTi0uzszPAykwrgUAHMohRiwAAAA="/>
  </w:docVars>
  <w:rsids>
    <w:rsidRoot w:val="00250DE4"/>
    <w:rsid w:val="00250DE4"/>
    <w:rsid w:val="003075FA"/>
    <w:rsid w:val="00441A31"/>
    <w:rsid w:val="00893640"/>
    <w:rsid w:val="008C5B4E"/>
    <w:rsid w:val="009B3DB9"/>
    <w:rsid w:val="00BC65C6"/>
    <w:rsid w:val="00D04AF7"/>
    <w:rsid w:val="00E22D2D"/>
    <w:rsid w:val="00F4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126DB"/>
  <w15:docId w15:val="{B21C35A4-25B2-440E-A505-2339C129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C6"/>
    <w:pPr>
      <w:spacing w:after="9" w:line="249" w:lineRule="auto"/>
      <w:ind w:left="37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F45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1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veejask-41/210554M-CS-2023-Data_Structures_And_Algorithms/tree/main/week%2005/lab%200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10</cp:revision>
  <dcterms:created xsi:type="dcterms:W3CDTF">2023-03-30T09:58:00Z</dcterms:created>
  <dcterms:modified xsi:type="dcterms:W3CDTF">2023-03-30T10:22:00Z</dcterms:modified>
</cp:coreProperties>
</file>